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a Slepowro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lepowro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0 N Pine S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slep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079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